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746E9193" w:rsidR="0050405F" w:rsidRDefault="00530C45">
      <w:pPr>
        <w:spacing w:after="0" w:line="259" w:lineRule="auto"/>
        <w:ind w:left="-10055" w:right="11002" w:firstLine="0"/>
      </w:pPr>
      <w:r>
        <w:rPr>
          <w:noProof/>
          <w:color w:val="000000"/>
          <w:lang w:val="en-US" w:eastAsia="en-US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3DE0CAF8">
                <wp:simplePos x="0" y="0"/>
                <wp:positionH relativeFrom="page">
                  <wp:posOffset>-422694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556662"/>
                            <a:ext cx="6800432" cy="16476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64ECB3D7" w14:textId="77777777" w:rsidR="00530C45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530C4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KULIAH KERJA NYATA </w:t>
                              </w:r>
                            </w:p>
                            <w:p w14:paraId="34C55EA0" w14:textId="2AA1E5A9" w:rsidR="0050405F" w:rsidRPr="00530C45" w:rsidRDefault="00530C45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PEMBERDAYAAN MASYARAKAT</w:t>
                              </w:r>
                              <w:r w:rsidR="006F274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(</w:t>
                              </w:r>
                              <w:r w:rsidR="006F274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-PM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6" style="position:absolute;left:0;text-align:left;margin-left:-33.3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">
                <v:shape id="Shape 2563" o:spid="_x0000_s1027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8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29" style="position:absolute;left:3828;top:5566;width:68005;height:16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64ECB3D7" w14:textId="77777777" w:rsidR="00530C45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530C45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KULIAH KERJA NYATA </w:t>
                        </w:r>
                      </w:p>
                      <w:p w14:paraId="34C55EA0" w14:textId="2AA1E5A9" w:rsidR="0050405F" w:rsidRPr="00530C45" w:rsidRDefault="00530C45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PEMBERDAYAAN MASYARAKAT</w:t>
                        </w:r>
                        <w:r w:rsidR="006F274A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(</w:t>
                        </w:r>
                        <w:r w:rsidR="006F274A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-PM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)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B62551" w:rsidRPr="00AE2363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0D3AB2A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6F274A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2F3F6490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6F274A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63239338"/>
      <w:bookmarkEnd w:id="0"/>
      <w:r w:rsidR="008F7EC9">
        <w:rPr>
          <w:noProof/>
          <w:lang w:val="en-US" w:eastAsia="en-US"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Pembimbing </w:t>
                      </w:r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60488F1A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9663E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60488F1A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99663E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  <w:lang w:val="en-US" w:eastAsia="en-US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242120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0FA11FDE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99663E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5B05A3FA" w:rsidR="00161E5B" w:rsidRPr="00161E5B" w:rsidRDefault="005175A7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091A860" wp14:editId="11C164F7">
                      <wp:simplePos x="0" y="0"/>
                      <wp:positionH relativeFrom="column">
                        <wp:posOffset>-659008</wp:posOffset>
                      </wp:positionH>
                      <wp:positionV relativeFrom="paragraph">
                        <wp:posOffset>200585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59013A" w:rsidRPr="00627BD3" w:rsidRDefault="0059013A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51.9pt;margin-top:15.8pt;width:527.1pt;height:227pt;rotation:-4107706fd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" filled="f" stroked="f">
                      <v:textbox>
                        <w:txbxContent>
                          <w:p w14:paraId="4C3A871F" w14:textId="6DADD145" w:rsidR="0059013A" w:rsidRPr="00627BD3" w:rsidRDefault="0059013A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4D87F956" w:rsidR="00161E5B" w:rsidRPr="00BA314E" w:rsidRDefault="0059013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asubdit Abmas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F873F3" w:rsidR="00B134D3" w:rsidRPr="005175A7" w:rsidRDefault="0059013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517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Lalu Muhamad Jaelani, ST, M.Sc, Ph.D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C27A255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198012212003121001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99663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340D2BDD" w:rsidR="0099663E" w:rsidRPr="00BA314E" w:rsidRDefault="0099663E" w:rsidP="0099663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99663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783A88D9" w:rsidR="0099663E" w:rsidRPr="00BA314E" w:rsidRDefault="0099663E" w:rsidP="0099663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33058513" w14:textId="77777777" w:rsidR="005175A7" w:rsidRDefault="005175A7" w:rsidP="00BF63D0">
      <w:pPr>
        <w:pStyle w:val="Heading1"/>
      </w:pPr>
    </w:p>
    <w:p w14:paraId="20FDA224" w14:textId="77777777" w:rsidR="005175A7" w:rsidRDefault="005175A7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r>
        <w:t>Ringkasan</w:t>
      </w:r>
      <w:bookmarkEnd w:id="2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2EE6D84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3FFEC656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52F64178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14528143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3E78B33D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7229F599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45A03571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6F972513" w:rsidR="00374AF4" w:rsidRPr="00374AF4" w:rsidRDefault="002827C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7C278949" w:rsidR="00374AF4" w:rsidRPr="00374AF4" w:rsidRDefault="002827C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3C79AA6" w14:textId="699FD75E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013D4B95" w:rsidR="00374AF4" w:rsidRPr="00374AF4" w:rsidRDefault="002827C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150B24FB" w:rsidR="00374AF4" w:rsidRPr="00374AF4" w:rsidRDefault="002827C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9615FFF" w:rsidR="00374AF4" w:rsidRPr="00374AF4" w:rsidRDefault="002827C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63E3CA44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75B5DDA8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0730A39F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19C446A9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55948EBA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400D2DD3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12DEC686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1C995E2B" w:rsidR="00374AF4" w:rsidRPr="00374AF4" w:rsidRDefault="002827C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242127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242128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1F63306E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65242129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242130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BF1B98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BF1B98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BF1B98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BF1B98">
        <w:trPr>
          <w:trHeight w:val="399"/>
        </w:trPr>
        <w:tc>
          <w:tcPr>
            <w:tcW w:w="2701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BF1B98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793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BF1B98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793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BF1B98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793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BF1B98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BF1B98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BF1B98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BF1B98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793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BF1B98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BF1B98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1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2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77777777" w:rsidR="00036E18" w:rsidRDefault="00036E18" w:rsidP="00036E18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6E18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5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65242134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7D77C1E6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242135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242136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65624606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Maret </w:t>
      </w:r>
      <w:r w:rsidR="0099663E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02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  <w:bookmarkStart w:id="20" w:name="page12"/>
      <w:bookmarkEnd w:id="20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1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1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2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2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4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4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B55836C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6FC746B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E0B031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67834BF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307550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5D963C11" w:rsidR="00982C4F" w:rsidRPr="00532A84" w:rsidRDefault="00193DA5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>*) Lokasi: Tuliskan nama kecamatan</w:t>
      </w:r>
      <w:r w:rsidR="00532A84"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omisili saat ini, yang berada pada satu kabupaten yang sama. 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69E9B" w14:textId="77777777" w:rsidR="002827C9" w:rsidRDefault="002827C9" w:rsidP="00987866">
      <w:pPr>
        <w:spacing w:after="0" w:line="240" w:lineRule="auto"/>
      </w:pPr>
      <w:r>
        <w:separator/>
      </w:r>
    </w:p>
  </w:endnote>
  <w:endnote w:type="continuationSeparator" w:id="0">
    <w:p w14:paraId="0544C5CB" w14:textId="77777777" w:rsidR="002827C9" w:rsidRDefault="002827C9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4F443F60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663E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FA476" w14:textId="77777777" w:rsidR="002827C9" w:rsidRDefault="002827C9" w:rsidP="00987866">
      <w:pPr>
        <w:spacing w:after="0" w:line="240" w:lineRule="auto"/>
      </w:pPr>
      <w:r>
        <w:separator/>
      </w:r>
    </w:p>
  </w:footnote>
  <w:footnote w:type="continuationSeparator" w:id="0">
    <w:p w14:paraId="77DF5339" w14:textId="77777777" w:rsidR="002827C9" w:rsidRDefault="002827C9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80BA2"/>
    <w:rsid w:val="00193DA5"/>
    <w:rsid w:val="001B7269"/>
    <w:rsid w:val="001B7629"/>
    <w:rsid w:val="001E1211"/>
    <w:rsid w:val="001F10D7"/>
    <w:rsid w:val="00215C1C"/>
    <w:rsid w:val="00231047"/>
    <w:rsid w:val="00233435"/>
    <w:rsid w:val="00241AAF"/>
    <w:rsid w:val="00257FA8"/>
    <w:rsid w:val="002827C9"/>
    <w:rsid w:val="002840B0"/>
    <w:rsid w:val="00296711"/>
    <w:rsid w:val="002F712F"/>
    <w:rsid w:val="003026DE"/>
    <w:rsid w:val="00353E50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0C45"/>
    <w:rsid w:val="00532A84"/>
    <w:rsid w:val="005603A6"/>
    <w:rsid w:val="005666E2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42C6C"/>
    <w:rsid w:val="00870A5C"/>
    <w:rsid w:val="0087135B"/>
    <w:rsid w:val="008723B3"/>
    <w:rsid w:val="0089260F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9663E"/>
    <w:rsid w:val="009C359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DD1F7D"/>
    <w:rsid w:val="00E00A0B"/>
    <w:rsid w:val="00E0701F"/>
    <w:rsid w:val="00E6118A"/>
    <w:rsid w:val="00E745C0"/>
    <w:rsid w:val="00E87AD5"/>
    <w:rsid w:val="00E92091"/>
    <w:rsid w:val="00E94015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C687AB-F499-4F43-BFBF-27220D4D2F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592584-9472-4F13-A808-82DF84491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7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30</cp:revision>
  <dcterms:created xsi:type="dcterms:W3CDTF">2021-02-26T07:02:00Z</dcterms:created>
  <dcterms:modified xsi:type="dcterms:W3CDTF">2022-03-04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